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760D" w:rsidRPr="00E451EB" w:rsidRDefault="00B84538" w:rsidP="00E451EB">
      <w:pPr>
        <w:pStyle w:val="Ttulo"/>
      </w:pPr>
      <w:r w:rsidRPr="00E451EB">
        <w:t>Module 3 Word Document</w:t>
      </w:r>
    </w:p>
    <w:p w:rsidR="00A2760D" w:rsidRDefault="00B84538">
      <w:pPr>
        <w:pStyle w:val="Author"/>
      </w:pPr>
      <w:r>
        <w:t>M</w:t>
      </w:r>
      <w:r>
        <w:t>onica Cortinas</w:t>
      </w:r>
    </w:p>
    <w:p w:rsidR="00A2760D" w:rsidRDefault="00B84538">
      <w:pPr>
        <w:pStyle w:val="Fecha"/>
      </w:pPr>
      <w:r>
        <w:t>April 14, 2018</w:t>
      </w:r>
    </w:p>
    <w:p w:rsidR="00A2760D" w:rsidRPr="00E451EB" w:rsidRDefault="00B84538" w:rsidP="00E451EB">
      <w:pPr>
        <w:pStyle w:val="Ttulo2"/>
      </w:pPr>
      <w:bookmarkStart w:id="0" w:name="r-markdown"/>
      <w:bookmarkStart w:id="1" w:name="_GoBack"/>
      <w:r w:rsidRPr="00E451EB">
        <w:t>R Markdown</w:t>
      </w:r>
      <w:bookmarkEnd w:id="0"/>
    </w:p>
    <w:bookmarkEnd w:id="1"/>
    <w:p w:rsidR="00A2760D" w:rsidRDefault="00B84538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:rsidR="00A2760D" w:rsidRDefault="00B84538">
      <w:pPr>
        <w:pStyle w:val="Textoindependiente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A2760D" w:rsidRDefault="00B8453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A2760D" w:rsidRDefault="00B8453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A2760D" w:rsidRDefault="00B84538" w:rsidP="00E451EB">
      <w:pPr>
        <w:pStyle w:val="Ttulo2"/>
      </w:pPr>
      <w:bookmarkStart w:id="2" w:name="including-plots"/>
      <w:r>
        <w:t>Including Plots</w:t>
      </w:r>
      <w:bookmarkEnd w:id="2"/>
    </w:p>
    <w:p w:rsidR="00A2760D" w:rsidRDefault="00B84538">
      <w:pPr>
        <w:pStyle w:val="FirstParagraph"/>
      </w:pPr>
      <w:r>
        <w:t>Y</w:t>
      </w:r>
      <w:r>
        <w:t>ou can also embed plots, for example:</w:t>
      </w:r>
    </w:p>
    <w:p w:rsidR="00A2760D" w:rsidRDefault="00B84538">
      <w:pPr>
        <w:pStyle w:val="Textoindependiente"/>
      </w:pPr>
      <w:r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760D" w:rsidRDefault="00B84538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A2760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84538" w:rsidRDefault="00B84538">
      <w:pPr>
        <w:spacing w:after="0"/>
      </w:pPr>
      <w:r>
        <w:separator/>
      </w:r>
    </w:p>
  </w:endnote>
  <w:endnote w:type="continuationSeparator" w:id="0">
    <w:p w:rsidR="00B84538" w:rsidRDefault="00B84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84538" w:rsidRDefault="00B84538">
      <w:r>
        <w:separator/>
      </w:r>
    </w:p>
  </w:footnote>
  <w:footnote w:type="continuationSeparator" w:id="0">
    <w:p w:rsidR="00B84538" w:rsidRDefault="00B845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0A615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5E68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06C401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0A20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A8A12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86214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1EC07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B766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5F21A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ECE1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0D43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85EE82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2760D"/>
    <w:rsid w:val="00B84538"/>
    <w:rsid w:val="00B86B75"/>
    <w:rsid w:val="00BC48D5"/>
    <w:rsid w:val="00C36279"/>
    <w:rsid w:val="00E14F82"/>
    <w:rsid w:val="00E315A3"/>
    <w:rsid w:val="00E451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79FEAAA-1B88-411D-B9F1-5BBE841EF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451E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E451E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E451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6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onica Cortinas</dc:creator>
  <cp:keywords/>
  <cp:lastModifiedBy>Mónica Cortiñas Ugalde</cp:lastModifiedBy>
  <cp:revision>3</cp:revision>
  <dcterms:created xsi:type="dcterms:W3CDTF">2018-04-14T09:46:00Z</dcterms:created>
  <dcterms:modified xsi:type="dcterms:W3CDTF">2018-04-14T09:48:00Z</dcterms:modified>
</cp:coreProperties>
</file>